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355D9EB" w:rsidR="000C49FD" w:rsidRPr="00443A64" w:rsidRDefault="00443A64" w:rsidP="00E31880">
      <w:pPr>
        <w:jc w:val="center"/>
        <w:rPr>
          <w:b/>
          <w:bCs/>
          <w:sz w:val="32"/>
          <w:szCs w:val="32"/>
        </w:rPr>
      </w:pPr>
      <w:r w:rsidRPr="00443A64">
        <w:rPr>
          <w:b/>
          <w:bCs/>
          <w:sz w:val="32"/>
          <w:szCs w:val="32"/>
        </w:rPr>
        <w:t>(</w:t>
      </w:r>
      <w:r w:rsidR="00664016">
        <w:rPr>
          <w:b/>
          <w:bCs/>
          <w:sz w:val="32"/>
          <w:szCs w:val="32"/>
        </w:rPr>
        <w:t>Pennsylva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318298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64016">
        <w:rPr>
          <w:sz w:val="22"/>
          <w:szCs w:val="22"/>
        </w:rPr>
        <w:t>Pennsylva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56EBE12" w:rsidR="00C543C7" w:rsidRDefault="00664016"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887DE" w14:textId="77777777" w:rsidR="006120B3" w:rsidRDefault="00612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07DEC7F" w:rsidR="004F70A3" w:rsidRPr="006120B3" w:rsidRDefault="004F70A3" w:rsidP="006120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3AF0B" w14:textId="77777777" w:rsidR="006120B3" w:rsidRDefault="00612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F68EE" w14:textId="77777777" w:rsidR="006120B3" w:rsidRDefault="00612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FCD6883" w:rsidR="004F70A3" w:rsidRPr="006120B3" w:rsidRDefault="004F70A3" w:rsidP="006120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13604" w14:textId="77777777" w:rsidR="006120B3" w:rsidRDefault="00612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8047092">
    <w:abstractNumId w:val="3"/>
  </w:num>
  <w:num w:numId="2" w16cid:durableId="992639787">
    <w:abstractNumId w:val="2"/>
  </w:num>
  <w:num w:numId="3" w16cid:durableId="80298355">
    <w:abstractNumId w:val="0"/>
  </w:num>
  <w:num w:numId="4" w16cid:durableId="1400055947">
    <w:abstractNumId w:val="4"/>
  </w:num>
  <w:num w:numId="5" w16cid:durableId="10609008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120B3"/>
    <w:rsid w:val="00651AD0"/>
    <w:rsid w:val="00664016"/>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